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496d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fc1f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788d7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